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53874" w14:textId="77777777" w:rsidR="0027257E" w:rsidRPr="00F00814" w:rsidRDefault="0027257E" w:rsidP="00F00814">
      <w:pPr>
        <w:shd w:val="clear" w:color="auto" w:fill="FFFFFF"/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222222"/>
          <w:sz w:val="48"/>
          <w:szCs w:val="20"/>
        </w:rPr>
      </w:pPr>
      <w:r w:rsidRPr="00F00814">
        <w:rPr>
          <w:rFonts w:ascii="Times New Roman" w:eastAsia="Times New Roman" w:hAnsi="Times New Roman" w:cs="Times New Roman"/>
          <w:color w:val="222222"/>
          <w:sz w:val="48"/>
          <w:szCs w:val="20"/>
        </w:rPr>
        <w:t>BT6270: Computational Neuroscience</w:t>
      </w:r>
    </w:p>
    <w:p w14:paraId="2763AA03" w14:textId="77777777" w:rsidR="00F75E86" w:rsidRDefault="000411F4" w:rsidP="007A46CB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e details of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ssignment-1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re given</w:t>
      </w:r>
      <w:r w:rsidR="00F00814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below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br/>
      </w:r>
      <w:r w:rsidR="003F42CC" w:rsidRPr="0027257E">
        <w:rPr>
          <w:rFonts w:ascii="Times New Roman" w:eastAsia="Times New Roman" w:hAnsi="Times New Roman" w:cs="Times New Roman"/>
          <w:b/>
          <w:bCs/>
          <w:color w:val="222222"/>
          <w:sz w:val="28"/>
          <w:szCs w:val="20"/>
        </w:rPr>
        <w:br/>
        <w:t>Assignment description: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 </w:t>
      </w:r>
    </w:p>
    <w:p w14:paraId="357DEFE9" w14:textId="30922F62" w:rsidR="003F42CC" w:rsidRPr="0027257E" w:rsidRDefault="003E7A08" w:rsidP="007A46CB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>We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have attached the MATLAB code which simulates the Hodgkin Huxley model. You need to run, and modify</w:t>
      </w:r>
      <w:r w:rsidR="007A46CB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is code so as to find and/or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plot the following:</w:t>
      </w:r>
    </w:p>
    <w:p w14:paraId="3B6987AD" w14:textId="77777777" w:rsidR="003F42CC" w:rsidRDefault="003F42CC" w:rsidP="007A46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reshold values for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the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external applied current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s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1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, I</w:t>
      </w:r>
      <w:proofErr w:type="gramStart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2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,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and</w:t>
      </w:r>
      <w:proofErr w:type="gramEnd"/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3</w:t>
      </w:r>
      <w:r w:rsidR="00882B0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in which shift of dynamical behavior from one to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nother </w:t>
      </w:r>
      <w:r w:rsidR="007A46CB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is seen, such as </w:t>
      </w:r>
      <w:r w:rsidRPr="007A46CB">
        <w:rPr>
          <w:rFonts w:ascii="Times New Roman" w:eastAsia="Times New Roman" w:hAnsi="Times New Roman" w:cs="Times New Roman"/>
          <w:i/>
          <w:color w:val="222222"/>
          <w:sz w:val="28"/>
          <w:szCs w:val="20"/>
        </w:rPr>
        <w:t>no AP, finite number of AP's, Continuous firing and then followed by distortion resulting in no more APs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  <w:r w:rsidR="007A46CB">
        <w:rPr>
          <w:rFonts w:ascii="Times New Roman" w:eastAsia="Times New Roman" w:hAnsi="Times New Roman" w:cs="Times New Roman"/>
          <w:i/>
          <w:color w:val="222222"/>
          <w:sz w:val="28"/>
          <w:szCs w:val="20"/>
        </w:rPr>
        <w:t xml:space="preserve"> </w:t>
      </w:r>
    </w:p>
    <w:p w14:paraId="5A86BD01" w14:textId="77777777" w:rsidR="003F42CC" w:rsidRPr="0027257E" w:rsidRDefault="003F42CC" w:rsidP="007A46C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 graph which depicts the firing rate (frequency) as you change the applied external current </w:t>
      </w:r>
      <w:proofErr w:type="gramStart"/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(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i.e.</w:t>
      </w:r>
      <w:proofErr w:type="gramEnd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proofErr w:type="spellStart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ext</w:t>
      </w:r>
      <w:proofErr w:type="spellEnd"/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vs. Firing rate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(f), </w:t>
      </w:r>
      <w:r w:rsidR="00882B0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s  explained by sir in the class)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.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You can make this </w:t>
      </w:r>
      <w:proofErr w:type="gramStart"/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plot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either</w:t>
      </w:r>
      <w:proofErr w:type="gramEnd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n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proofErr w:type="spellStart"/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Matlab</w:t>
      </w:r>
      <w:proofErr w:type="spellEnd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or  P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ython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7E0DC24D" w14:textId="77777777" w:rsidR="003F42CC" w:rsidRPr="0027257E" w:rsidRDefault="003F42CC" w:rsidP="003F42CC">
      <w:pPr>
        <w:shd w:val="clear" w:color="auto" w:fill="FFFFFF"/>
        <w:spacing w:before="240" w:after="240" w:line="240" w:lineRule="auto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b/>
          <w:bCs/>
          <w:color w:val="222222"/>
          <w:sz w:val="28"/>
          <w:szCs w:val="20"/>
        </w:rPr>
        <w:t>General Instructions:</w:t>
      </w:r>
    </w:p>
    <w:p w14:paraId="70E3F63C" w14:textId="77777777" w:rsidR="003F42CC" w:rsidRPr="0027257E" w:rsidRDefault="000411F4" w:rsidP="003F42C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 valid submission requires a compressed  zip or tar file named as </w:t>
      </w:r>
      <w:r w:rsidR="00DB19A2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“</w:t>
      </w:r>
      <w:r w:rsidR="003F42CC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&lt;ROLLNO&gt;A1.zip containing the following files:</w:t>
      </w:r>
    </w:p>
    <w:p w14:paraId="746A5C25" w14:textId="68250C77" w:rsidR="003F42CC" w:rsidRPr="0027257E" w:rsidRDefault="003F42CC" w:rsidP="003F42CC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A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detailed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report which includes the values asked for, the assumptions made,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your observations,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the plot required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2F5DFD7D" w14:textId="77777777" w:rsidR="003F42CC" w:rsidRPr="0027257E" w:rsidRDefault="003F42CC" w:rsidP="003F42CC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The </w:t>
      </w:r>
      <w:proofErr w:type="spellStart"/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Matlab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/python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code 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used to 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generate the plot required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(</w:t>
      </w:r>
      <w:proofErr w:type="spellStart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I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  <w:vertAlign w:val="subscript"/>
        </w:rPr>
        <w:t>ext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vs f)</w:t>
      </w: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43D27C9A" w14:textId="77777777" w:rsidR="003F42CC" w:rsidRPr="0027257E" w:rsidRDefault="003F42CC" w:rsidP="003F42CC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Any other user defined functions which would be required for this main code to run.</w:t>
      </w:r>
    </w:p>
    <w:p w14:paraId="7D02F1C3" w14:textId="705C25AB" w:rsidR="003F42CC" w:rsidRDefault="003F42CC" w:rsidP="003F42C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Please </w:t>
      </w:r>
      <w:r w:rsidR="00D97B9C">
        <w:rPr>
          <w:rFonts w:ascii="Times New Roman" w:eastAsia="Times New Roman" w:hAnsi="Times New Roman" w:cs="Times New Roman"/>
          <w:color w:val="222222"/>
          <w:sz w:val="28"/>
          <w:szCs w:val="20"/>
        </w:rPr>
        <w:t>upload</w:t>
      </w:r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, the completed assignment (zip or tar file)</w:t>
      </w:r>
      <w:r w:rsidRPr="0027257E">
        <w:rPr>
          <w:rFonts w:ascii="Times New Roman" w:eastAsia="Times New Roman" w:hAnsi="Times New Roman" w:cs="Times New Roman"/>
          <w:b/>
          <w:bCs/>
          <w:color w:val="222222"/>
          <w:sz w:val="28"/>
          <w:szCs w:val="20"/>
        </w:rPr>
        <w:t> </w:t>
      </w:r>
      <w:r w:rsidR="00D97B9C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in </w:t>
      </w:r>
      <w:proofErr w:type="spellStart"/>
      <w:r w:rsidR="00D97B9C">
        <w:rPr>
          <w:rFonts w:ascii="Times New Roman" w:eastAsia="Times New Roman" w:hAnsi="Times New Roman" w:cs="Times New Roman"/>
          <w:color w:val="222222"/>
          <w:sz w:val="28"/>
          <w:szCs w:val="20"/>
        </w:rPr>
        <w:t>moodle</w:t>
      </w:r>
      <w:proofErr w:type="spellEnd"/>
      <w:r w:rsidR="006B74FD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with 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the subject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: </w:t>
      </w:r>
      <w:proofErr w:type="gramStart"/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“</w:t>
      </w:r>
      <w:r w:rsidR="00312F3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BT</w:t>
      </w:r>
      <w:proofErr w:type="gramEnd"/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6270:</w:t>
      </w:r>
      <w:r w:rsidR="00312F3F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>A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ssignment</w:t>
      </w:r>
      <w:r w:rsidR="00406916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-</w:t>
      </w:r>
      <w:r w:rsidR="00DD1CFF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 xml:space="preserve"> </w:t>
      </w:r>
      <w:r w:rsidR="000411F4" w:rsidRPr="0027257E">
        <w:rPr>
          <w:rFonts w:ascii="Times New Roman" w:eastAsia="Times New Roman" w:hAnsi="Times New Roman" w:cs="Times New Roman"/>
          <w:color w:val="222222"/>
          <w:sz w:val="28"/>
          <w:szCs w:val="20"/>
        </w:rPr>
        <w:t>1”</w:t>
      </w:r>
      <w:r w:rsidR="00F7707C">
        <w:rPr>
          <w:rFonts w:ascii="Times New Roman" w:eastAsia="Times New Roman" w:hAnsi="Times New Roman" w:cs="Times New Roman"/>
          <w:color w:val="222222"/>
          <w:sz w:val="28"/>
          <w:szCs w:val="20"/>
        </w:rPr>
        <w:t>.</w:t>
      </w:r>
    </w:p>
    <w:p w14:paraId="1A1DF54E" w14:textId="1F81AE1F" w:rsidR="003B0D82" w:rsidRPr="0027257E" w:rsidRDefault="003B0D82" w:rsidP="003F42C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55" w:lineRule="atLeast"/>
        <w:rPr>
          <w:rFonts w:ascii="Times New Roman" w:eastAsia="Times New Roman" w:hAnsi="Times New Roman" w:cs="Times New Roman"/>
          <w:color w:val="222222"/>
          <w:sz w:val="28"/>
          <w:szCs w:val="20"/>
        </w:rPr>
      </w:pPr>
      <w:r>
        <w:rPr>
          <w:rFonts w:ascii="Times New Roman" w:eastAsia="Times New Roman" w:hAnsi="Times New Roman" w:cs="Times New Roman"/>
          <w:color w:val="222222"/>
          <w:sz w:val="28"/>
          <w:szCs w:val="20"/>
        </w:rPr>
        <w:t>Please note this is an individual assignment. Please do not share your assignment with other students.</w:t>
      </w:r>
    </w:p>
    <w:p w14:paraId="7501D387" w14:textId="603F447F" w:rsidR="003F42CC" w:rsidRDefault="003F42CC" w:rsidP="00F770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</w:pP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Please note the deadline for Assignment-1 is </w:t>
      </w:r>
      <w:r w:rsidR="00F46659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02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/</w:t>
      </w:r>
      <w:r w:rsidR="00C34180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09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/20</w:t>
      </w:r>
      <w:r w:rsidR="00C34180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2</w:t>
      </w:r>
      <w:r w:rsidR="00F46659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2</w:t>
      </w:r>
      <w:r w:rsidR="00F7707C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>,</w:t>
      </w:r>
      <w:r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23:59.</w:t>
      </w:r>
      <w:r w:rsidR="00DD1CFF" w:rsidRPr="0027257E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</w:t>
      </w:r>
      <w:r w:rsidR="00F7707C">
        <w:rPr>
          <w:rFonts w:ascii="Times New Roman" w:eastAsia="Times New Roman" w:hAnsi="Times New Roman" w:cs="Times New Roman"/>
          <w:b/>
          <w:bCs/>
          <w:color w:val="FF0000"/>
          <w:sz w:val="28"/>
          <w:szCs w:val="20"/>
          <w:bdr w:val="none" w:sz="0" w:space="0" w:color="auto" w:frame="1"/>
        </w:rPr>
        <w:t xml:space="preserve"> </w:t>
      </w:r>
    </w:p>
    <w:p w14:paraId="00F16014" w14:textId="1EF0027C" w:rsidR="003F42CC" w:rsidRPr="0027257E" w:rsidRDefault="003F42CC" w:rsidP="003F42C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70C0"/>
          <w:sz w:val="28"/>
          <w:szCs w:val="20"/>
        </w:rPr>
      </w:pPr>
    </w:p>
    <w:sectPr w:rsidR="003F42CC" w:rsidRPr="0027257E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7473B3"/>
    <w:multiLevelType w:val="multilevel"/>
    <w:tmpl w:val="B4383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A2A4B01"/>
    <w:multiLevelType w:val="multilevel"/>
    <w:tmpl w:val="41885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13795165">
    <w:abstractNumId w:val="0"/>
  </w:num>
  <w:num w:numId="2" w16cid:durableId="301890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DO0MDUyNrM0sTBS0lEKTi0uzszPAykwrAUAVebbMCwAAAA="/>
  </w:docVars>
  <w:rsids>
    <w:rsidRoot w:val="0016495F"/>
    <w:rsid w:val="000411F4"/>
    <w:rsid w:val="0016495F"/>
    <w:rsid w:val="0027257E"/>
    <w:rsid w:val="00312F3F"/>
    <w:rsid w:val="00356157"/>
    <w:rsid w:val="003B0D82"/>
    <w:rsid w:val="003E7A08"/>
    <w:rsid w:val="003F42CC"/>
    <w:rsid w:val="00406916"/>
    <w:rsid w:val="0052640C"/>
    <w:rsid w:val="00567B37"/>
    <w:rsid w:val="006B74FD"/>
    <w:rsid w:val="00734363"/>
    <w:rsid w:val="007A46CB"/>
    <w:rsid w:val="00882B04"/>
    <w:rsid w:val="00A162D6"/>
    <w:rsid w:val="00C34180"/>
    <w:rsid w:val="00D97B9C"/>
    <w:rsid w:val="00DB19A2"/>
    <w:rsid w:val="00DD1CFF"/>
    <w:rsid w:val="00F00814"/>
    <w:rsid w:val="00F1239A"/>
    <w:rsid w:val="00F46659"/>
    <w:rsid w:val="00F75E86"/>
    <w:rsid w:val="00F77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E93EB"/>
  <w15:docId w15:val="{FCC80C35-3DDE-465E-9E60-042139528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4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F42C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42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42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94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02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85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8605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3453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C0F47-77A8-450C-803D-D0DCB2958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a</dc:creator>
  <cp:keywords/>
  <dc:description/>
  <cp:lastModifiedBy>Sundari Elango</cp:lastModifiedBy>
  <cp:revision>5</cp:revision>
  <dcterms:created xsi:type="dcterms:W3CDTF">2021-09-06T02:20:00Z</dcterms:created>
  <dcterms:modified xsi:type="dcterms:W3CDTF">2022-08-19T12:36:00Z</dcterms:modified>
</cp:coreProperties>
</file>